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AEE00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14:paraId="4789376A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14:paraId="761FA6EF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Školska godina 20</w:t>
      </w:r>
      <w:r w:rsidR="00411BA0">
        <w:rPr>
          <w:rFonts w:ascii="Cambria" w:hAnsi="Cambria"/>
          <w:i/>
          <w:lang w:val="sr-Latn-ME"/>
        </w:rPr>
        <w:t>19</w:t>
      </w:r>
      <w:r w:rsidRPr="0094426D">
        <w:rPr>
          <w:rFonts w:ascii="Cambria" w:hAnsi="Cambria"/>
          <w:i/>
          <w:lang w:val="sr-Latn-ME"/>
        </w:rPr>
        <w:t>/20</w:t>
      </w:r>
      <w:r w:rsidR="00411BA0">
        <w:rPr>
          <w:rFonts w:ascii="Cambria" w:hAnsi="Cambria"/>
          <w:i/>
          <w:lang w:val="sr-Latn-ME"/>
        </w:rPr>
        <w:t>20</w:t>
      </w:r>
    </w:p>
    <w:p w14:paraId="37541F54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14:paraId="3142A0C6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14:paraId="641E9BCD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14:paraId="054BF971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14:paraId="4EAD2217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14:paraId="6301B57A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14:paraId="539C0374" w14:textId="77777777"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33D55D4" w14:textId="77777777"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31273F2" w14:textId="77777777" w:rsidR="00C20D23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5F6BACA" w14:textId="77777777"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1568DA36" w14:textId="77777777" w:rsidR="00C20D23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28819B6" w14:textId="77777777"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A4F61FC" w14:textId="77777777" w:rsidR="00C95309" w:rsidRPr="00AB48F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AB48FD">
        <w:rPr>
          <w:rFonts w:ascii="Cambria" w:hAnsi="Cambria" w:cs="Times New Roman"/>
          <w:sz w:val="24"/>
          <w:szCs w:val="24"/>
          <w:highlight w:val="yellow"/>
          <w:lang w:val="sr-Latn-ME"/>
        </w:rPr>
        <w:t>Savezničke konferencije i podjela interesnih sfera</w:t>
      </w:r>
      <w:r w:rsidR="00AB48FD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Lazar Đuričić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16.03. o</w:t>
      </w:r>
      <w:r w:rsidR="005F0A0C">
        <w:rPr>
          <w:rFonts w:ascii="Cambria" w:hAnsi="Cambria" w:cs="Times New Roman"/>
          <w:b/>
          <w:sz w:val="24"/>
          <w:szCs w:val="24"/>
          <w:lang w:val="sr-Latn-ME"/>
        </w:rPr>
        <w:t>d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brana)</w:t>
      </w:r>
    </w:p>
    <w:p w14:paraId="026EFEF4" w14:textId="77777777"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Karakteristike bipolarnog svijeta</w:t>
      </w:r>
      <w:r w:rsidR="00FB677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7379A86" w14:textId="77777777" w:rsidR="004806CD" w:rsidRPr="00411BA0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14:paraId="2B2FF640" w14:textId="77777777" w:rsidR="00C95309" w:rsidRPr="005F0A0C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highlight w:val="yellow"/>
          <w:lang w:val="sr-Latn-ME"/>
        </w:rPr>
      </w:pPr>
      <w:r w:rsidRPr="00AB48FD">
        <w:rPr>
          <w:rFonts w:ascii="Cambria" w:hAnsi="Cambria" w:cs="Times New Roman"/>
          <w:sz w:val="24"/>
          <w:szCs w:val="24"/>
          <w:highlight w:val="yellow"/>
          <w:lang w:val="sr-Latn-ME"/>
        </w:rPr>
        <w:t>Hladni rat i trka u naoružanju</w:t>
      </w:r>
      <w:r w:rsidR="00FB6776" w:rsidRPr="00AB48FD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AB48FD">
        <w:rPr>
          <w:rFonts w:ascii="Cambria" w:hAnsi="Cambria" w:cs="Times New Roman"/>
          <w:sz w:val="24"/>
          <w:szCs w:val="24"/>
          <w:highlight w:val="yellow"/>
          <w:lang w:val="sr-Latn-ME"/>
        </w:rPr>
        <w:t>4/19, 7/19 + 2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30.03. odbrana)</w:t>
      </w:r>
    </w:p>
    <w:p w14:paraId="6A06D17C" w14:textId="77777777" w:rsidR="00C95309" w:rsidRPr="009971DC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9971DC">
        <w:rPr>
          <w:rFonts w:ascii="Cambria" w:hAnsi="Cambria" w:cs="Times New Roman"/>
          <w:sz w:val="24"/>
          <w:szCs w:val="24"/>
          <w:highlight w:val="yellow"/>
          <w:lang w:val="sr-Latn-ME"/>
        </w:rPr>
        <w:t>Hladni rat i treći svijet (Pokret nesvrstanosti, proces dekolonizacije...)</w:t>
      </w:r>
      <w:r w:rsidR="00D562CF" w:rsidRPr="009971D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9971DC">
        <w:rPr>
          <w:rFonts w:ascii="Cambria" w:hAnsi="Cambria" w:cs="Times New Roman"/>
          <w:sz w:val="24"/>
          <w:szCs w:val="24"/>
          <w:highlight w:val="yellow"/>
          <w:lang w:val="sr-Latn-ME"/>
        </w:rPr>
        <w:t>11/19, 5/19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</w:t>
      </w:r>
      <w:r w:rsidR="005F0A0C">
        <w:rPr>
          <w:rFonts w:ascii="Cambria" w:hAnsi="Cambria" w:cs="Times New Roman"/>
          <w:b/>
          <w:sz w:val="24"/>
          <w:szCs w:val="24"/>
          <w:lang w:val="sr-Latn-ME"/>
        </w:rPr>
        <w:t>20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.04. odbrana)</w:t>
      </w:r>
    </w:p>
    <w:p w14:paraId="229F72E4" w14:textId="77777777" w:rsidR="004806CD" w:rsidRPr="00411BA0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14:paraId="5A075D6F" w14:textId="0BF01FDB" w:rsidR="00C95309" w:rsidRPr="006D4ABB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6D4ABB">
        <w:rPr>
          <w:rFonts w:ascii="Cambria" w:hAnsi="Cambria" w:cs="Times New Roman"/>
          <w:sz w:val="24"/>
          <w:szCs w:val="24"/>
          <w:highlight w:val="yellow"/>
          <w:lang w:val="sr-Latn-ME"/>
        </w:rPr>
        <w:t>Berlinska kriza</w:t>
      </w:r>
      <w:r w:rsidR="00020571" w:rsidRPr="006D4ABB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6D4ABB" w:rsidRPr="006D4ABB">
        <w:rPr>
          <w:rFonts w:ascii="Arial" w:hAnsi="Arial" w:cs="Arial"/>
          <w:color w:val="333333"/>
          <w:sz w:val="23"/>
          <w:szCs w:val="23"/>
          <w:highlight w:val="yellow"/>
        </w:rPr>
        <w:t>13/19 15/19 i 140/19</w:t>
      </w:r>
      <w:r w:rsidR="005C0537">
        <w:rPr>
          <w:rFonts w:ascii="Arial" w:hAnsi="Arial" w:cs="Arial"/>
          <w:color w:val="333333"/>
          <w:sz w:val="23"/>
          <w:szCs w:val="23"/>
          <w:highlight w:val="yellow"/>
        </w:rPr>
        <w:t xml:space="preserve"> do polovine aprila</w:t>
      </w:r>
      <w:bookmarkStart w:id="0" w:name="_GoBack"/>
      <w:bookmarkEnd w:id="0"/>
    </w:p>
    <w:p w14:paraId="67984589" w14:textId="77777777" w:rsidR="00411BA0" w:rsidRPr="00CF3B68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CF3B68">
        <w:rPr>
          <w:rFonts w:ascii="Cambria" w:hAnsi="Cambria" w:cs="Times New Roman"/>
          <w:sz w:val="24"/>
          <w:szCs w:val="24"/>
          <w:highlight w:val="yellow"/>
          <w:lang w:val="sr-Latn-ME"/>
        </w:rPr>
        <w:t>Kubanska kriza</w:t>
      </w:r>
      <w:r w:rsidR="00FB6776" w:rsidRPr="00CF3B68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CF3B68">
        <w:rPr>
          <w:rFonts w:ascii="Cambria" w:hAnsi="Cambria" w:cs="Times New Roman"/>
          <w:sz w:val="24"/>
          <w:szCs w:val="24"/>
          <w:highlight w:val="yellow"/>
          <w:lang w:val="sr-Latn-ME"/>
        </w:rPr>
        <w:t>16/19, 18/19, 20/19, 166/12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04.05. odbrana)</w:t>
      </w:r>
    </w:p>
    <w:p w14:paraId="57B08D48" w14:textId="77777777" w:rsidR="00C95309" w:rsidRPr="00FF1A4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FF1A4D">
        <w:rPr>
          <w:rFonts w:ascii="Cambria" w:hAnsi="Cambria" w:cs="Times New Roman"/>
          <w:sz w:val="24"/>
          <w:szCs w:val="24"/>
          <w:highlight w:val="yellow"/>
          <w:lang w:val="sr-Latn-ME"/>
        </w:rPr>
        <w:t>Praško proljeće i upad Sovje</w:t>
      </w:r>
      <w:r w:rsidR="00C95309" w:rsidRPr="00FF1A4D">
        <w:rPr>
          <w:rFonts w:ascii="Cambria" w:hAnsi="Cambria" w:cs="Times New Roman"/>
          <w:sz w:val="24"/>
          <w:szCs w:val="24"/>
          <w:highlight w:val="yellow"/>
          <w:lang w:val="sr-Latn-ME"/>
        </w:rPr>
        <w:t>ta u Čehoslovačku</w:t>
      </w:r>
      <w:r w:rsidR="00D562CF" w:rsidRPr="00FF1A4D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FF1A4D" w:rsidRPr="00FF1A4D">
        <w:rPr>
          <w:rFonts w:ascii="Cambria" w:hAnsi="Cambria" w:cs="Times New Roman"/>
          <w:b/>
          <w:bCs/>
          <w:sz w:val="24"/>
          <w:szCs w:val="24"/>
          <w:highlight w:val="yellow"/>
          <w:lang w:val="sr-Latn-ME"/>
        </w:rPr>
        <w:t>(04.05. odbrana)</w:t>
      </w:r>
    </w:p>
    <w:p w14:paraId="2B28EE4E" w14:textId="77777777" w:rsidR="00020571" w:rsidRPr="0030153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301534">
        <w:rPr>
          <w:rFonts w:ascii="Cambria" w:hAnsi="Cambria" w:cs="Times New Roman"/>
          <w:sz w:val="24"/>
          <w:szCs w:val="24"/>
          <w:highlight w:val="yellow"/>
          <w:lang w:val="sr-Latn-ME"/>
        </w:rPr>
        <w:t>Ujedinjenje Njemačke</w:t>
      </w:r>
      <w:r w:rsidR="00301534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2/19, 3/19, 12/19, 9/19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18.05. odbrana)</w:t>
      </w:r>
    </w:p>
    <w:p w14:paraId="5C4AF66F" w14:textId="77777777" w:rsidR="00020571" w:rsidRPr="00411BA0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lastRenderedPageBreak/>
        <w:t>Raspad SSSR i promjene u Istočnoj Evropi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Pr="00411BA0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42DCE0D5" w14:textId="77777777" w:rsidR="004806CD" w:rsidRPr="00411BA0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 xml:space="preserve">Arapsko proljeće </w:t>
      </w:r>
    </w:p>
    <w:p w14:paraId="2EAA236C" w14:textId="77777777" w:rsidR="00C57EAA" w:rsidRPr="00411BA0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Politička geografija (uporedna analiza gepolitike i geostrategije Rusije i SAD)</w:t>
      </w:r>
    </w:p>
    <w:p w14:paraId="501DAA1E" w14:textId="77777777"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94426D">
        <w:rPr>
          <w:rFonts w:ascii="Cambria" w:hAnsi="Cambria" w:cs="Times New Roman"/>
          <w:i/>
          <w:sz w:val="24"/>
          <w:szCs w:val="24"/>
          <w:lang w:val="sr-Latn-ME"/>
        </w:rPr>
        <w:t>Teme za seminarski rad se uzimaju isključivo na času vježbi</w:t>
      </w:r>
      <w:r w:rsidR="00EE277C">
        <w:rPr>
          <w:rFonts w:ascii="Cambria" w:hAnsi="Cambria" w:cs="Times New Roman"/>
          <w:i/>
          <w:sz w:val="24"/>
          <w:szCs w:val="24"/>
          <w:lang w:val="sr-Latn-ME"/>
        </w:rPr>
        <w:t>.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</w:t>
      </w:r>
      <w:r w:rsidR="00411BA0">
        <w:rPr>
          <w:rFonts w:ascii="Cambria" w:hAnsi="Cambria" w:cs="Times New Roman"/>
          <w:i/>
          <w:sz w:val="24"/>
          <w:szCs w:val="24"/>
          <w:lang w:val="sr-Latn-ME"/>
        </w:rPr>
        <w:t>10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 bodova. </w:t>
      </w:r>
      <w:r w:rsidR="00020571"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D2425E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94426D">
        <w:rPr>
          <w:rFonts w:ascii="Cambria" w:hAnsi="Cambria" w:cs="Times New Roman"/>
          <w:i/>
          <w:sz w:val="24"/>
          <w:szCs w:val="24"/>
        </w:rPr>
        <w:t>.</w:t>
      </w:r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FD000B"/>
    <w:multiLevelType w:val="hybridMultilevel"/>
    <w:tmpl w:val="3DD8E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pNaAOPKiGYsAAAA"/>
  </w:docVars>
  <w:rsids>
    <w:rsidRoot w:val="00C20D23"/>
    <w:rsid w:val="00020571"/>
    <w:rsid w:val="000D2E6A"/>
    <w:rsid w:val="00161AB8"/>
    <w:rsid w:val="00262713"/>
    <w:rsid w:val="00301534"/>
    <w:rsid w:val="003628B8"/>
    <w:rsid w:val="003F45D2"/>
    <w:rsid w:val="00411BA0"/>
    <w:rsid w:val="004806CD"/>
    <w:rsid w:val="005C0537"/>
    <w:rsid w:val="005F0A0C"/>
    <w:rsid w:val="00661EFF"/>
    <w:rsid w:val="006C647D"/>
    <w:rsid w:val="006D4ABB"/>
    <w:rsid w:val="007D4A2A"/>
    <w:rsid w:val="00867062"/>
    <w:rsid w:val="008825AC"/>
    <w:rsid w:val="00892CEA"/>
    <w:rsid w:val="0094426D"/>
    <w:rsid w:val="009971DC"/>
    <w:rsid w:val="00A141A6"/>
    <w:rsid w:val="00AB48FD"/>
    <w:rsid w:val="00AD2602"/>
    <w:rsid w:val="00B12FC9"/>
    <w:rsid w:val="00C20D23"/>
    <w:rsid w:val="00C57EAA"/>
    <w:rsid w:val="00C95309"/>
    <w:rsid w:val="00CF3B68"/>
    <w:rsid w:val="00D562CF"/>
    <w:rsid w:val="00D949A4"/>
    <w:rsid w:val="00DB6AB0"/>
    <w:rsid w:val="00EE277C"/>
    <w:rsid w:val="00EF168F"/>
    <w:rsid w:val="00FB6776"/>
    <w:rsid w:val="00FF1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430D4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vic</dc:creator>
  <cp:lastModifiedBy>Marko Savic</cp:lastModifiedBy>
  <cp:revision>39</cp:revision>
  <dcterms:created xsi:type="dcterms:W3CDTF">2015-02-11T12:34:00Z</dcterms:created>
  <dcterms:modified xsi:type="dcterms:W3CDTF">2020-03-26T14:10:00Z</dcterms:modified>
</cp:coreProperties>
</file>